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EndPr>
        <w:rPr>
          <w:sz w:val="22"/>
        </w:rPr>
      </w:sdtEnd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lastRenderedPageBreak/>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t>Numbered lists</w:t>
      </w:r>
      <w:bookmarkEnd w:id="15"/>
    </w:p>
    <w:p w14:paraId="75DCB0DC" w14:textId="77777777" w:rsidR="00AA6CD6" w:rsidRDefault="00000000">
      <w:pPr>
        <w:pStyle w:val="Compact"/>
        <w:numPr>
          <w:ilvl w:val="0"/>
          <w:numId w:val="1"/>
        </w:numPr>
      </w:pPr>
      <w:r>
        <w:t>All human beings are born free and equal in dignity and rights.</w:t>
      </w:r>
    </w:p>
    <w:p w14:paraId="2E79D9F7" w14:textId="77777777" w:rsidR="00AA6CD6" w:rsidRDefault="00000000">
      <w:pPr>
        <w:pStyle w:val="Compact"/>
        <w:numPr>
          <w:ilvl w:val="0"/>
          <w:numId w:val="1"/>
        </w:numPr>
      </w:pPr>
      <w:r>
        <w:t>All human beings are born free and equal in dignity and rights.</w:t>
      </w:r>
    </w:p>
    <w:p w14:paraId="13AB9DE4" w14:textId="77777777" w:rsidR="00AA6CD6" w:rsidRDefault="00000000">
      <w:pPr>
        <w:pStyle w:val="Compact"/>
        <w:numPr>
          <w:ilvl w:val="0"/>
          <w:numId w:val="1"/>
        </w:numPr>
      </w:pPr>
      <w:r>
        <w:t>All human beings are born free and equal in dignity and rights.</w:t>
      </w:r>
    </w:p>
    <w:p w14:paraId="39D50068" w14:textId="77777777" w:rsidR="00AA6CD6" w:rsidRDefault="00000000">
      <w:pPr>
        <w:pStyle w:val="Compact"/>
        <w:numPr>
          <w:ilvl w:val="0"/>
          <w:numId w:val="1"/>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2"/>
        </w:numPr>
      </w:pPr>
      <w:r>
        <w:t>All human beings are born free and equal in dignity and rights.</w:t>
      </w:r>
    </w:p>
    <w:p w14:paraId="0D6F5BFF" w14:textId="77777777" w:rsidR="00AA6CD6" w:rsidRDefault="00000000">
      <w:pPr>
        <w:pStyle w:val="Compact"/>
        <w:numPr>
          <w:ilvl w:val="1"/>
          <w:numId w:val="3"/>
        </w:numPr>
      </w:pPr>
      <w:r>
        <w:t>All human beings are born free and equal in dignity and rights.</w:t>
      </w:r>
    </w:p>
    <w:p w14:paraId="0428EDE1" w14:textId="77777777" w:rsidR="00AA6CD6" w:rsidRDefault="00000000">
      <w:pPr>
        <w:pStyle w:val="Compact"/>
        <w:numPr>
          <w:ilvl w:val="0"/>
          <w:numId w:val="2"/>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4"/>
        </w:numPr>
      </w:pPr>
      <w:r>
        <w:t>All human beings are born free and equal in dignity and rights.</w:t>
      </w:r>
    </w:p>
    <w:p w14:paraId="09E42907" w14:textId="77777777" w:rsidR="00AA6CD6" w:rsidRDefault="00000000">
      <w:pPr>
        <w:pStyle w:val="Compact"/>
        <w:numPr>
          <w:ilvl w:val="1"/>
          <w:numId w:val="5"/>
        </w:numPr>
      </w:pPr>
      <w:r>
        <w:t>All human beings are born free and equal in dignity and rights.</w:t>
      </w:r>
    </w:p>
    <w:p w14:paraId="1106ACE4" w14:textId="77777777" w:rsidR="00AA6CD6" w:rsidRDefault="00000000">
      <w:pPr>
        <w:pStyle w:val="Compact"/>
        <w:numPr>
          <w:ilvl w:val="1"/>
          <w:numId w:val="5"/>
        </w:numPr>
      </w:pPr>
      <w:r>
        <w:t>All human beings are born free and equal in dignity and rights.</w:t>
      </w:r>
    </w:p>
    <w:p w14:paraId="482354E9" w14:textId="77777777" w:rsidR="00AA6CD6" w:rsidRDefault="00000000">
      <w:pPr>
        <w:pStyle w:val="Compact"/>
        <w:numPr>
          <w:ilvl w:val="0"/>
          <w:numId w:val="4"/>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5B033" w14:textId="77777777" w:rsidR="00FA0220" w:rsidRDefault="00FA0220">
      <w:pPr>
        <w:spacing w:after="0"/>
      </w:pPr>
      <w:r>
        <w:separator/>
      </w:r>
    </w:p>
    <w:p w14:paraId="2A7585D2" w14:textId="77777777" w:rsidR="00FA0220" w:rsidRDefault="00FA0220"/>
  </w:endnote>
  <w:endnote w:type="continuationSeparator" w:id="0">
    <w:p w14:paraId="60BD1274" w14:textId="77777777" w:rsidR="00FA0220" w:rsidRDefault="00FA0220">
      <w:pPr>
        <w:spacing w:after="0"/>
      </w:pPr>
      <w:r>
        <w:continuationSeparator/>
      </w:r>
    </w:p>
    <w:p w14:paraId="5079E30D" w14:textId="77777777" w:rsidR="00FA0220" w:rsidRDefault="00FA0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p w14:paraId="49D4AA78" w14:textId="77777777" w:rsidR="00D36D21" w:rsidRDefault="00D36D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5D09C" w14:textId="77777777" w:rsidR="00FA0220" w:rsidRDefault="00FA0220">
      <w:r>
        <w:separator/>
      </w:r>
    </w:p>
    <w:p w14:paraId="5450CF9C" w14:textId="77777777" w:rsidR="00FA0220" w:rsidRDefault="00FA0220"/>
  </w:footnote>
  <w:footnote w:type="continuationSeparator" w:id="0">
    <w:p w14:paraId="23A9DD98" w14:textId="77777777" w:rsidR="00FA0220" w:rsidRDefault="00FA0220">
      <w:r>
        <w:continuationSeparator/>
      </w:r>
    </w:p>
    <w:p w14:paraId="46A6D261" w14:textId="77777777" w:rsidR="00FA0220" w:rsidRDefault="00FA0220"/>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p w14:paraId="380C1058" w14:textId="77777777" w:rsidR="00D36D21" w:rsidRDefault="00D36D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17480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A14359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0097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80FD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9269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3891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9465C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A87A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A4AD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3618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185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8532387">
    <w:abstractNumId w:val="10"/>
  </w:num>
  <w:num w:numId="3" w16cid:durableId="671373129">
    <w:abstractNumId w:val="10"/>
  </w:num>
  <w:num w:numId="4" w16cid:durableId="2099136576">
    <w:abstractNumId w:val="10"/>
  </w:num>
  <w:num w:numId="5" w16cid:durableId="1916863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21878">
    <w:abstractNumId w:val="9"/>
  </w:num>
  <w:num w:numId="7" w16cid:durableId="1434470666">
    <w:abstractNumId w:val="8"/>
  </w:num>
  <w:num w:numId="8" w16cid:durableId="1237398809">
    <w:abstractNumId w:val="7"/>
  </w:num>
  <w:num w:numId="9" w16cid:durableId="1259488195">
    <w:abstractNumId w:val="6"/>
  </w:num>
  <w:num w:numId="10" w16cid:durableId="13270981">
    <w:abstractNumId w:val="5"/>
  </w:num>
  <w:num w:numId="11" w16cid:durableId="1374692177">
    <w:abstractNumId w:val="4"/>
  </w:num>
  <w:num w:numId="12" w16cid:durableId="593250047">
    <w:abstractNumId w:val="3"/>
  </w:num>
  <w:num w:numId="13" w16cid:durableId="272324306">
    <w:abstractNumId w:val="2"/>
  </w:num>
  <w:num w:numId="14" w16cid:durableId="86780197">
    <w:abstractNumId w:val="1"/>
  </w:num>
  <w:num w:numId="15" w16cid:durableId="288363753">
    <w:abstractNumId w:val="0"/>
  </w:num>
  <w:num w:numId="16" w16cid:durableId="1434087974">
    <w:abstractNumId w:val="8"/>
  </w:num>
  <w:num w:numId="17" w16cid:durableId="1321740068">
    <w:abstractNumId w:val="3"/>
  </w:num>
  <w:num w:numId="18" w16cid:durableId="1037973192">
    <w:abstractNumId w:val="2"/>
  </w:num>
  <w:num w:numId="19" w16cid:durableId="570194657">
    <w:abstractNumId w:val="1"/>
  </w:num>
  <w:num w:numId="20" w16cid:durableId="201132467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252F"/>
    <w:rsid w:val="002B5F6F"/>
    <w:rsid w:val="002E0F9E"/>
    <w:rsid w:val="0030737F"/>
    <w:rsid w:val="003E0442"/>
    <w:rsid w:val="004B0C3A"/>
    <w:rsid w:val="006033CE"/>
    <w:rsid w:val="00614854"/>
    <w:rsid w:val="006D1D69"/>
    <w:rsid w:val="006F62B5"/>
    <w:rsid w:val="00784537"/>
    <w:rsid w:val="00784B8F"/>
    <w:rsid w:val="007F71B4"/>
    <w:rsid w:val="00855594"/>
    <w:rsid w:val="00885115"/>
    <w:rsid w:val="008B6DEC"/>
    <w:rsid w:val="008C22C1"/>
    <w:rsid w:val="008D4820"/>
    <w:rsid w:val="009E604F"/>
    <w:rsid w:val="00A3443F"/>
    <w:rsid w:val="00AA6CD6"/>
    <w:rsid w:val="00B62C9A"/>
    <w:rsid w:val="00BF6CC3"/>
    <w:rsid w:val="00D04BCD"/>
    <w:rsid w:val="00D36D21"/>
    <w:rsid w:val="00D46FF0"/>
    <w:rsid w:val="00D63C44"/>
    <w:rsid w:val="00E00F5D"/>
    <w:rsid w:val="00E977EF"/>
    <w:rsid w:val="00EC478A"/>
    <w:rsid w:val="00F37CA1"/>
    <w:rsid w:val="00FA0220"/>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442"/>
    <w:pPr>
      <w:jc w:val="both"/>
    </w:pPr>
    <w:rPr>
      <w:sz w:val="22"/>
    </w:rPr>
  </w:style>
  <w:style w:type="paragraph" w:styleId="Ttulo1">
    <w:name w:val="heading 1"/>
    <w:basedOn w:val="Normal"/>
    <w:next w:val="Textoindependiente"/>
    <w:uiPriority w:val="9"/>
    <w:qFormat/>
    <w:rsid w:val="00B62C9A"/>
    <w:pPr>
      <w:keepNext/>
      <w:keepLines/>
      <w:pageBreakBefore/>
      <w:spacing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614854"/>
    <w:pPr>
      <w:jc w:val="center"/>
    </w:pPr>
    <w:rPr>
      <w:i w:val="0"/>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rPr>
      <w:rFonts w:ascii="Consolas" w:hAnsi="Consolas"/>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017E1B"/>
    <w:rsid w:val="0019542C"/>
    <w:rsid w:val="0026745C"/>
    <w:rsid w:val="0029189F"/>
    <w:rsid w:val="003502E4"/>
    <w:rsid w:val="0038434C"/>
    <w:rsid w:val="003F6A46"/>
    <w:rsid w:val="0054429A"/>
    <w:rsid w:val="006D1D69"/>
    <w:rsid w:val="006F62B5"/>
    <w:rsid w:val="00885115"/>
    <w:rsid w:val="008959D8"/>
    <w:rsid w:val="008B6DEC"/>
    <w:rsid w:val="008C22C1"/>
    <w:rsid w:val="00BF6CC3"/>
    <w:rsid w:val="00C3230F"/>
    <w:rsid w:val="00F37CA1"/>
    <w:rsid w:val="00F779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FG">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17</cp:revision>
  <dcterms:created xsi:type="dcterms:W3CDTF">2023-10-01T11:03:00Z</dcterms:created>
  <dcterms:modified xsi:type="dcterms:W3CDTF">2025-06-13T17:39: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